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A305B5E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8078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104145B5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3B8A9298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Deep Learning, </w:t>
      </w:r>
      <w:r w:rsidR="008B78FB">
        <w:rPr>
          <w:rFonts w:ascii="Calibri" w:eastAsia="Calibri" w:hAnsi="Calibri" w:cs="Calibri"/>
          <w:color w:val="000000"/>
          <w:sz w:val="20"/>
          <w:szCs w:val="20"/>
        </w:rPr>
        <w:t>B</w:t>
      </w:r>
      <w:r w:rsidR="008B78FB" w:rsidRPr="008B78FB">
        <w:rPr>
          <w:rFonts w:ascii="Calibri" w:eastAsia="Calibri" w:hAnsi="Calibri" w:cs="Calibri"/>
          <w:color w:val="000000"/>
          <w:sz w:val="20"/>
          <w:szCs w:val="20"/>
        </w:rPr>
        <w:t>ioinformatics</w:t>
      </w:r>
      <w:r w:rsidR="008B78FB">
        <w:rPr>
          <w:rFonts w:ascii="Calibri" w:eastAsia="Calibri" w:hAnsi="Calibri" w:cs="Calibri"/>
          <w:color w:val="000000"/>
          <w:sz w:val="20"/>
          <w:szCs w:val="20"/>
        </w:rPr>
        <w:t xml:space="preserve"> / Genetics,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Scalable Data/ML Systems, Computer Vision, </w:t>
      </w:r>
      <w:r w:rsidR="0048354D">
        <w:rPr>
          <w:rFonts w:ascii="Calibri" w:eastAsia="Calibri" w:hAnsi="Calibri" w:cs="Calibri"/>
          <w:color w:val="000000"/>
          <w:sz w:val="20"/>
          <w:szCs w:val="20"/>
        </w:rPr>
        <w:t>Advance NLP –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6D8F600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Machine Learning, Software Engineering, Database Managemen</w:t>
      </w:r>
      <w:r w:rsidR="008B78FB">
        <w:rPr>
          <w:rFonts w:ascii="Calibri" w:eastAsia="Calibri" w:hAnsi="Calibri" w:cs="Calibri"/>
          <w:color w:val="000000"/>
          <w:sz w:val="20"/>
          <w:szCs w:val="20"/>
        </w:rPr>
        <w:t>t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,</w:t>
      </w:r>
      <w:r w:rsidR="008B78FB">
        <w:rPr>
          <w:rFonts w:ascii="Calibri" w:eastAsia="Calibri" w:hAnsi="Calibri" w:cs="Calibri"/>
          <w:color w:val="000000"/>
          <w:sz w:val="20"/>
          <w:szCs w:val="20"/>
        </w:rPr>
        <w:t xml:space="preserve"> Data Warehouse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,</w:t>
      </w:r>
      <w:r w:rsidR="008B78FB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F5786">
        <w:rPr>
          <w:rFonts w:ascii="Calibri" w:eastAsia="Calibri" w:hAnsi="Calibri" w:cs="Calibri"/>
          <w:color w:val="000000"/>
          <w:sz w:val="20"/>
          <w:szCs w:val="20"/>
        </w:rPr>
        <w:t>Data Analysis</w:t>
      </w:r>
      <w:r w:rsidR="00AB52B8">
        <w:rPr>
          <w:rFonts w:ascii="Calibri" w:eastAsia="Calibri" w:hAnsi="Calibri" w:cs="Calibri"/>
          <w:color w:val="000000"/>
          <w:sz w:val="20"/>
          <w:szCs w:val="20"/>
        </w:rPr>
        <w:t>, Java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2C172DB5" w:rsidR="00AC0EEE" w:rsidRPr="00C838F1" w:rsidRDefault="0071183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,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 xml:space="preserve">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="00FD1783">
        <w:rPr>
          <w:rFonts w:asciiTheme="majorHAnsi" w:eastAsia="Calibri" w:hAnsiTheme="majorHAnsi" w:cstheme="majorHAnsi"/>
          <w:b/>
          <w:sz w:val="22"/>
          <w:szCs w:val="22"/>
          <w:u w:val="single"/>
        </w:rPr>
        <w:t>, UC San Diego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44A06C24" w:rsidR="00211257" w:rsidRPr="00913021" w:rsidRDefault="00BB6BB1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47DACB7C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71183B" w:rsidRPr="005F1AF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71183B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5F81FCE4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>onboarding program for new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1112F89C" w14:textId="70E53F7C" w:rsidR="006A4A5E" w:rsidRDefault="006A4A5E" w:rsidP="006A4A5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begin"/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instrText>HYPERLINK "https://www.canva.com/design/DAF_VmEn2ck/VWlvkANMqdH2hzRMXhvdFw/edit"</w:instrTex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separate"/>
      </w:r>
      <w:r w:rsidRPr="006A4A5E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Global Ancestry </w:t>
      </w:r>
      <w:proofErr w:type="spellStart"/>
      <w:r w:rsidRPr="006A4A5E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Comparision</w:t>
      </w:r>
      <w:proofErr w:type="spellEnd"/>
      <w:r w:rsidRPr="006A4A5E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(Bioinformatics)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9" w:anchor="global-ancestry-comparison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 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Jan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4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–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rch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4</w:t>
      </w:r>
    </w:p>
    <w:p w14:paraId="1FD82854" w14:textId="77777777" w:rsidR="006A4A5E" w:rsidRDefault="006A4A5E" w:rsidP="006A4A5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6A4A5E">
        <w:rPr>
          <w:rFonts w:ascii="Calibri" w:hAnsi="Calibri" w:cs="Calibri"/>
          <w:color w:val="000000"/>
          <w:sz w:val="20"/>
          <w:szCs w:val="20"/>
        </w:rPr>
        <w:t xml:space="preserve">Led the development and benchmarking of multiple dimensionality reduction techniques such as PCA, t-SNE, UMAP, MDS, </w:t>
      </w:r>
      <w:proofErr w:type="spellStart"/>
      <w:r w:rsidRPr="006A4A5E">
        <w:rPr>
          <w:rFonts w:ascii="Calibri" w:hAnsi="Calibri" w:cs="Calibri"/>
          <w:color w:val="000000"/>
          <w:sz w:val="20"/>
          <w:szCs w:val="20"/>
        </w:rPr>
        <w:t>Isomap</w:t>
      </w:r>
      <w:proofErr w:type="spellEnd"/>
      <w:r w:rsidRPr="006A4A5E">
        <w:rPr>
          <w:rFonts w:ascii="Calibri" w:hAnsi="Calibri" w:cs="Calibri"/>
          <w:color w:val="000000"/>
          <w:sz w:val="20"/>
          <w:szCs w:val="20"/>
        </w:rPr>
        <w:t xml:space="preserve">, and Autoencoders for global ancestry inference </w:t>
      </w:r>
      <w:r>
        <w:rPr>
          <w:rFonts w:ascii="Calibri" w:hAnsi="Calibri" w:cs="Calibri"/>
          <w:color w:val="000000"/>
          <w:sz w:val="20"/>
          <w:szCs w:val="20"/>
        </w:rPr>
        <w:t>on</w:t>
      </w:r>
      <w:r w:rsidRPr="006A4A5E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1000 Genome project’s VCF files.</w:t>
      </w:r>
    </w:p>
    <w:p w14:paraId="4A2F3BB9" w14:textId="459FC347" w:rsidR="006A4A5E" w:rsidRPr="006A4A5E" w:rsidRDefault="006A4A5E" w:rsidP="00BB6BB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Awarded the class best presentation for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depth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analysis by using homogeneity scores to compare th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echiqu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.</w:t>
      </w:r>
    </w:p>
    <w:p w14:paraId="0D7D914B" w14:textId="4240C76B" w:rsidR="00BB6BB1" w:rsidRPr="006F657B" w:rsidRDefault="00000000" w:rsidP="00BB6BB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proofErr w:type="spellStart"/>
        <w:r w:rsidR="00BB6BB1" w:rsidRPr="00DB7104">
          <w:rPr>
            <w:rStyle w:val="Hyperlink"/>
            <w:rFonts w:ascii="Calibri" w:eastAsia="Calibri" w:hAnsi="Calibri" w:cs="Calibri"/>
            <w:b/>
            <w:sz w:val="22"/>
            <w:szCs w:val="22"/>
          </w:rPr>
          <w:t>Inquirable</w:t>
        </w:r>
        <w:proofErr w:type="spellEnd"/>
        <w:r w:rsidR="00BB6BB1" w:rsidRPr="00DB7104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Models: Increasing Explainability in </w:t>
        </w:r>
        <w:r w:rsidR="00470D67">
          <w:rPr>
            <w:rStyle w:val="Hyperlink"/>
            <w:rFonts w:ascii="Calibri" w:eastAsia="Calibri" w:hAnsi="Calibri" w:cs="Calibri"/>
            <w:b/>
            <w:sz w:val="22"/>
            <w:szCs w:val="22"/>
          </w:rPr>
          <w:t>Health-AI</w:t>
        </w:r>
        <w:r w:rsidR="00BB6BB1" w:rsidRPr="00DB7104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using LLM</w:t>
        </w:r>
      </w:hyperlink>
      <w:r w:rsidR="00BB6BB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BB6BB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BB6BB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7A8C6ED" w14:textId="3DC92047" w:rsidR="00BB6BB1" w:rsidRDefault="00300CC5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7BDE51B3" w14:textId="0E216A81" w:rsidR="00BB6BB1" w:rsidRDefault="00BB6BB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 w:rsidR="00300CC5"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EBFE1C8" w14:textId="1743817F" w:rsidR="00300CC5" w:rsidRPr="00BB6BB1" w:rsidRDefault="005A78B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 w:rsidR="0099082B"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E46DAE3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4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191928BE" w:rsidR="00CC4A3D" w:rsidRPr="00AC25C0" w:rsidRDefault="00AC25C0" w:rsidP="00AC25C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C25C0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Bloom, T5, GPT-2) on the </w:t>
      </w:r>
      <w:proofErr w:type="spellStart"/>
      <w:r w:rsidRPr="00AC25C0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C25C0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C25C0">
        <w:rPr>
          <w:rFonts w:asciiTheme="majorHAnsi" w:hAnsiTheme="majorHAnsi" w:cstheme="majorHAnsi"/>
          <w:color w:val="000000"/>
          <w:sz w:val="20"/>
          <w:szCs w:val="20"/>
        </w:rPr>
        <w:t>researcher Dr. Asma Ben Abacha.</w:t>
      </w:r>
    </w:p>
    <w:p w14:paraId="0931DA77" w14:textId="17BBD645" w:rsidR="00BB6BB1" w:rsidRPr="00AC25C0" w:rsidRDefault="00AC25C0" w:rsidP="00AC25C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C25C0">
        <w:rPr>
          <w:rFonts w:asciiTheme="majorHAnsi" w:hAnsiTheme="majorHAnsi" w:cstheme="majorHAnsi"/>
          <w:color w:val="000000"/>
          <w:sz w:val="20"/>
          <w:szCs w:val="20"/>
        </w:rPr>
        <w:t>Compared performance against GPT-3.5 and GPT-4 using Dynamic Prompting with Retrieval Augmented Documentation (RAG)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C25C0">
        <w:rPr>
          <w:rFonts w:asciiTheme="majorHAnsi" w:hAnsiTheme="majorHAnsi" w:cstheme="majorHAnsi"/>
          <w:color w:val="000000"/>
          <w:sz w:val="20"/>
          <w:szCs w:val="20"/>
        </w:rPr>
        <w:t xml:space="preserve">via medical </w:t>
      </w:r>
      <w:proofErr w:type="spellStart"/>
      <w:r w:rsidRPr="00AC25C0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C25C0">
        <w:rPr>
          <w:rFonts w:asciiTheme="majorHAnsi" w:hAnsiTheme="majorHAnsi" w:cstheme="majorHAnsi"/>
          <w:color w:val="000000"/>
          <w:sz w:val="20"/>
          <w:szCs w:val="20"/>
        </w:rPr>
        <w:t xml:space="preserve"> Embeddings on the patient questions.</w:t>
      </w:r>
    </w:p>
    <w:p w14:paraId="50912A42" w14:textId="559759A7" w:rsidR="00CC4A3D" w:rsidRPr="00BB6BB1" w:rsidRDefault="00AC25C0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AC25C0">
        <w:rPr>
          <w:rFonts w:asciiTheme="majorHAnsi" w:hAnsiTheme="majorHAnsi" w:cstheme="majorHAnsi"/>
          <w:color w:val="000000"/>
          <w:sz w:val="20"/>
          <w:szCs w:val="20"/>
        </w:rPr>
        <w:t>Increased the ROUGE and BLEU scores by 10% using a Bert Classifier to give extra contextual awareness to the models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7CCCA594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 product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OrCam in 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using machine learning to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tect currency, objects, and scenes.</w:t>
      </w:r>
    </w:p>
    <w:p w14:paraId="4408DBF8" w14:textId="42FF6303" w:rsidR="00C838F1" w:rsidRPr="00B303F1" w:rsidRDefault="00C838F1" w:rsidP="00B303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6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0B9A3DBD" w:rsidR="0086294B" w:rsidRPr="0086294B" w:rsidRDefault="006A00A4" w:rsidP="00B303F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2, Hugging Face, </w:t>
      </w:r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Java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8B78F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andas, </w:t>
      </w:r>
      <w:proofErr w:type="spellStart"/>
      <w:r w:rsidR="008B78FB">
        <w:rPr>
          <w:rFonts w:ascii="Calibri" w:eastAsia="Calibri" w:hAnsi="Calibri" w:cs="Calibri"/>
          <w:bCs/>
          <w:color w:val="000000"/>
          <w:sz w:val="20"/>
          <w:szCs w:val="20"/>
        </w:rPr>
        <w:t>Numpy</w:t>
      </w:r>
      <w:proofErr w:type="spellEnd"/>
      <w:r w:rsidR="008B78FB">
        <w:rPr>
          <w:rFonts w:ascii="Calibri" w:eastAsia="Calibri" w:hAnsi="Calibri" w:cs="Calibri"/>
          <w:bCs/>
          <w:color w:val="000000"/>
          <w:sz w:val="20"/>
          <w:szCs w:val="20"/>
        </w:rPr>
        <w:t>, SciPy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D226C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C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Linux, Git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,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86294B" w:rsidSect="006C7AD6">
      <w:headerReference w:type="defaul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E37A74" w14:textId="77777777" w:rsidR="006D1B3A" w:rsidRDefault="006D1B3A">
      <w:r>
        <w:separator/>
      </w:r>
    </w:p>
  </w:endnote>
  <w:endnote w:type="continuationSeparator" w:id="0">
    <w:p w14:paraId="0FF086A3" w14:textId="77777777" w:rsidR="006D1B3A" w:rsidRDefault="006D1B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E7990A" w14:textId="77777777" w:rsidR="006D1B3A" w:rsidRDefault="006D1B3A">
      <w:r>
        <w:separator/>
      </w:r>
    </w:p>
  </w:footnote>
  <w:footnote w:type="continuationSeparator" w:id="0">
    <w:p w14:paraId="28D3DD9F" w14:textId="77777777" w:rsidR="006D1B3A" w:rsidRDefault="006D1B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kFACWHp8w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5058"/>
    <w:rsid w:val="000567B3"/>
    <w:rsid w:val="00057510"/>
    <w:rsid w:val="00062B30"/>
    <w:rsid w:val="00062D74"/>
    <w:rsid w:val="00070D3F"/>
    <w:rsid w:val="000737EB"/>
    <w:rsid w:val="000753DD"/>
    <w:rsid w:val="00086846"/>
    <w:rsid w:val="00087F16"/>
    <w:rsid w:val="00093608"/>
    <w:rsid w:val="000A11F6"/>
    <w:rsid w:val="000B60BA"/>
    <w:rsid w:val="000B7796"/>
    <w:rsid w:val="000C2F4E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5AE2"/>
    <w:rsid w:val="001D75FB"/>
    <w:rsid w:val="001E7DF2"/>
    <w:rsid w:val="001F5786"/>
    <w:rsid w:val="00203A68"/>
    <w:rsid w:val="002070BC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23E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0CC5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461FF"/>
    <w:rsid w:val="00350917"/>
    <w:rsid w:val="0035154E"/>
    <w:rsid w:val="0036432B"/>
    <w:rsid w:val="0036511C"/>
    <w:rsid w:val="00371275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3F6163"/>
    <w:rsid w:val="004041A5"/>
    <w:rsid w:val="00410684"/>
    <w:rsid w:val="0041079F"/>
    <w:rsid w:val="00420E56"/>
    <w:rsid w:val="00421E17"/>
    <w:rsid w:val="00450392"/>
    <w:rsid w:val="00453209"/>
    <w:rsid w:val="00455B31"/>
    <w:rsid w:val="00455D76"/>
    <w:rsid w:val="0045730A"/>
    <w:rsid w:val="0046176E"/>
    <w:rsid w:val="00470D67"/>
    <w:rsid w:val="004731CC"/>
    <w:rsid w:val="00473BB7"/>
    <w:rsid w:val="00474023"/>
    <w:rsid w:val="00477BC2"/>
    <w:rsid w:val="004821A9"/>
    <w:rsid w:val="0048354D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59C6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A78B1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A5E"/>
    <w:rsid w:val="006A4EC9"/>
    <w:rsid w:val="006B243B"/>
    <w:rsid w:val="006B3044"/>
    <w:rsid w:val="006C7AD6"/>
    <w:rsid w:val="006D1B3A"/>
    <w:rsid w:val="006F0A92"/>
    <w:rsid w:val="006F47A3"/>
    <w:rsid w:val="006F5864"/>
    <w:rsid w:val="006F657B"/>
    <w:rsid w:val="00701FB7"/>
    <w:rsid w:val="007068A7"/>
    <w:rsid w:val="0071183B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019"/>
    <w:rsid w:val="007E6960"/>
    <w:rsid w:val="007E6C98"/>
    <w:rsid w:val="00802350"/>
    <w:rsid w:val="0080781E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94E8C"/>
    <w:rsid w:val="008A7BD9"/>
    <w:rsid w:val="008B2389"/>
    <w:rsid w:val="008B467C"/>
    <w:rsid w:val="008B497F"/>
    <w:rsid w:val="008B78FB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30F0"/>
    <w:rsid w:val="00984B64"/>
    <w:rsid w:val="0099082B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55E21"/>
    <w:rsid w:val="00A6015E"/>
    <w:rsid w:val="00A61E3A"/>
    <w:rsid w:val="00A67319"/>
    <w:rsid w:val="00A72871"/>
    <w:rsid w:val="00A734B3"/>
    <w:rsid w:val="00A85379"/>
    <w:rsid w:val="00A9098A"/>
    <w:rsid w:val="00A96FEB"/>
    <w:rsid w:val="00A9745B"/>
    <w:rsid w:val="00AA114A"/>
    <w:rsid w:val="00AB2B18"/>
    <w:rsid w:val="00AB52B8"/>
    <w:rsid w:val="00AB7939"/>
    <w:rsid w:val="00AB7D48"/>
    <w:rsid w:val="00AC02C5"/>
    <w:rsid w:val="00AC0674"/>
    <w:rsid w:val="00AC0EEE"/>
    <w:rsid w:val="00AC191A"/>
    <w:rsid w:val="00AC25C0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03F1"/>
    <w:rsid w:val="00B31880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B6BB1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56F8C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001AC"/>
    <w:rsid w:val="00D12912"/>
    <w:rsid w:val="00D139EE"/>
    <w:rsid w:val="00D226C1"/>
    <w:rsid w:val="00D34318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64D7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1783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arxiv.org/abs/2401.11389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CSE210-Fall23-Team2/AltBot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7/978-981-16-0401-0_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presentation/d/1smZzOd8u-NhgbotJRkn2Eqw5WmXVxA-XSB0afzxaNWE/edit?usp=shari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docs.google.com/presentation/d/1naydNzz6F8W51bA40Phez4-Pj2b-vJRJmUHkOp5rO1M/edit?usp=sharin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NirajYagnik/Global-Ancestry-Comparison/?tab=readme-ov-file" TargetMode="External"/><Relationship Id="rId14" Type="http://schemas.openxmlformats.org/officeDocument/2006/relationships/hyperlink" Target="https://github.com/JayJhaveri1906/CSE291_MedL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18</TotalTime>
  <Pages>1</Pages>
  <Words>1010</Words>
  <Characters>57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65</cp:revision>
  <cp:lastPrinted>2024-06-28T23:17:00Z</cp:lastPrinted>
  <dcterms:created xsi:type="dcterms:W3CDTF">2021-09-13T12:00:00Z</dcterms:created>
  <dcterms:modified xsi:type="dcterms:W3CDTF">2024-08-10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